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B23411" w:rsidRDefault="00365EB0" w:rsidP="00365EB0">
            <w:pPr>
              <w:rPr>
                <w:rFonts w:ascii="Times New Roman" w:eastAsia="宋体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30"/>
                <w:szCs w:val="30"/>
              </w:rPr>
              <w:t>林威</w:t>
            </w:r>
          </w:p>
          <w:p w14:paraId="2D683321" w14:textId="6146E868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5F669007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  <w:r w:rsidR="00365EB0">
              <w:rPr>
                <w:rStyle w:val="a4"/>
                <w:rFonts w:ascii="Times New Roman" w:eastAsia="宋体" w:hAnsi="Times New Roman"/>
                <w:sz w:val="24"/>
                <w:szCs w:val="24"/>
              </w:rPr>
              <w:t>/</w:t>
            </w:r>
          </w:p>
          <w:p w14:paraId="301B0DD7" w14:textId="1D93BB53" w:rsidR="00365EB0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204019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="005C79C9">
              <w:rPr>
                <w:rFonts w:ascii="Times New Roman" w:eastAsia="宋体" w:hAnsi="Times New Roman" w:hint="eastAsia"/>
                <w:sz w:val="24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0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404F8EB2" w:rsidR="00852863" w:rsidRPr="00B04C2F" w:rsidRDefault="002249D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工作</w:t>
      </w:r>
    </w:p>
    <w:p w14:paraId="3C6D05AC" w14:textId="3EF00836" w:rsidR="00852863" w:rsidRPr="00B24924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3/2021 – Present</w:t>
      </w:r>
    </w:p>
    <w:p w14:paraId="2A3407C3" w14:textId="6027CA0E" w:rsidR="00000B00" w:rsidRPr="00000B00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000B00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24924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Pr="00876D75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24924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24924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管理</w:t>
      </w:r>
      <w:r w:rsidR="00D4531E">
        <w:rPr>
          <w:rFonts w:ascii="Times New Roman" w:eastAsia="宋体" w:hAnsi="Times New Roman" w:hint="eastAsia"/>
          <w:sz w:val="24"/>
          <w:szCs w:val="24"/>
        </w:rPr>
        <w:t>助理</w:t>
      </w:r>
      <w:r w:rsidR="001B1CE9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="00884C11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24924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4F2AE9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24924">
        <w:rPr>
          <w:rFonts w:ascii="Times New Roman" w:eastAsia="宋体" w:hAnsi="Times New Roman"/>
          <w:sz w:val="24"/>
          <w:szCs w:val="24"/>
        </w:rPr>
        <w:t>0</w:t>
      </w:r>
      <w:r w:rsidR="00AF1458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24924">
        <w:rPr>
          <w:rFonts w:ascii="Times New Roman" w:eastAsia="宋体" w:hAnsi="Times New Roman"/>
          <w:sz w:val="24"/>
          <w:szCs w:val="24"/>
        </w:rPr>
        <w:t>/201</w:t>
      </w:r>
      <w:r w:rsidR="00AF1458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24924">
        <w:rPr>
          <w:rFonts w:ascii="Times New Roman" w:eastAsia="宋体" w:hAnsi="Times New Roman"/>
          <w:sz w:val="24"/>
          <w:szCs w:val="24"/>
        </w:rPr>
        <w:t xml:space="preserve"> – </w:t>
      </w:r>
      <w:r w:rsidR="00AF1458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24924">
        <w:rPr>
          <w:rFonts w:ascii="Times New Roman" w:eastAsia="宋体" w:hAnsi="Times New Roman"/>
          <w:sz w:val="24"/>
          <w:szCs w:val="24"/>
        </w:rPr>
        <w:t>/20</w:t>
      </w:r>
      <w:r w:rsidR="00AF1458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1AC1DC7D" w:rsidR="00852863" w:rsidRPr="00257416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</w:p>
    <w:p w14:paraId="02708B35" w14:textId="33C73172" w:rsidR="00852863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3/2021 – Present</w:t>
      </w:r>
    </w:p>
    <w:p w14:paraId="0A9411D5" w14:textId="3A723E21" w:rsidR="00187A01" w:rsidRPr="00187A01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187A01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187A01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EA2464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EA2464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EA2464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257416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>
        <w:rPr>
          <w:rFonts w:ascii="Times New Roman" w:eastAsia="宋体" w:hAnsi="Times New Roman" w:hint="eastAsia"/>
          <w:sz w:val="24"/>
          <w:szCs w:val="24"/>
        </w:rPr>
        <w:t>基金委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建设</w:t>
      </w:r>
      <w:r w:rsidRPr="00E822DF">
        <w:rPr>
          <w:rFonts w:ascii="Times New Roman" w:eastAsia="宋体" w:hAnsi="Times New Roman" w:hint="eastAsia"/>
          <w:sz w:val="24"/>
          <w:szCs w:val="24"/>
        </w:rPr>
        <w:t>科学技术进步奖</w:t>
      </w:r>
      <w:r w:rsidR="00DD14CA" w:rsidRPr="00DD14CA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DD14CA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21EF64D0" w14:textId="38D24B24" w:rsidR="00191CA1" w:rsidRPr="009D00BE" w:rsidRDefault="00191CA1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“张江国信安杯”</w:t>
      </w:r>
      <w:r>
        <w:rPr>
          <w:rFonts w:ascii="Times New Roman" w:eastAsia="宋体" w:hAnsi="Times New Roman" w:hint="eastAsia"/>
          <w:sz w:val="24"/>
          <w:szCs w:val="24"/>
        </w:rPr>
        <w:t>BIM</w:t>
      </w:r>
      <w:r>
        <w:rPr>
          <w:rFonts w:ascii="Times New Roman" w:eastAsia="宋体" w:hAnsi="Times New Roman" w:hint="eastAsia"/>
          <w:sz w:val="24"/>
          <w:szCs w:val="24"/>
        </w:rPr>
        <w:t>建模大赛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A189E">
        <w:rPr>
          <w:rFonts w:ascii="Times New Roman" w:eastAsia="宋体" w:hAnsi="Times New Roman" w:hint="eastAsia"/>
          <w:sz w:val="24"/>
          <w:szCs w:val="24"/>
        </w:rPr>
        <w:t>三等奖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C0F2C">
        <w:rPr>
          <w:rFonts w:ascii="Times New Roman" w:eastAsia="宋体" w:hAnsi="Times New Roman" w:hint="eastAsia"/>
          <w:sz w:val="24"/>
          <w:szCs w:val="24"/>
        </w:rPr>
        <w:t>09/2021</w:t>
      </w:r>
    </w:p>
    <w:p w14:paraId="168497C0" w14:textId="6161EB4A" w:rsidR="00852863" w:rsidRPr="009D00BE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9D00BE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福陆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2F7CE8" w:rsidRDefault="005143CD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出版物</w:t>
      </w:r>
    </w:p>
    <w:p w14:paraId="3FB29764" w14:textId="4EE86744" w:rsidR="00677806" w:rsidRPr="002030B7" w:rsidRDefault="005143C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="00677806"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="00677806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APA</w:t>
      </w:r>
      <w:r w:rsidR="00677806"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="00677806"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S</w:t>
      </w:r>
      <w:r w:rsidR="00677806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CIE, EI, CSCD, PKU</w:t>
      </w:r>
      <w:r w:rsidR="00677806"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166B43D" w14:textId="24175A4E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TOP</w:t>
      </w:r>
      <w:r w:rsidR="00ED3DB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 JCR Q1,</w:t>
      </w:r>
      <w:r w:rsidR="00B92EDB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9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1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C1D6AFE" w14:textId="058453F1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CE662F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E61169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0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F9E5C27" w14:textId="5E3290A9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 xml:space="preserve">Lin, W., Li, P., Xie, X., Cao, Y., &amp; Zhang, Y. (2023). A novel back-analysis </w:t>
      </w:r>
      <w:r w:rsidRPr="00013A92">
        <w:rPr>
          <w:rFonts w:ascii="Times New Roman" w:eastAsia="宋体" w:hAnsi="Times New Roman"/>
          <w:sz w:val="24"/>
          <w:szCs w:val="24"/>
        </w:rPr>
        <w:lastRenderedPageBreak/>
        <w:t xml:space="preserve">approach for the external loads on shield tunnel lining in service based on monitored deformation. Structural Control and Health Monitoring, 2023, 8128701. https://doi.org/10.1155/2023/8128701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603B09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5.4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92664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5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94221C0" w14:textId="43D6267D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E4E73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9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92664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915BDEF" w14:textId="1F7A324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3177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461067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</w:p>
    <w:p w14:paraId="490D9181" w14:textId="2774637C" w:rsidR="00677806" w:rsidRPr="00AF6B5A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="0067780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="0067780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5C407353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公开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A46A6BC" w14:textId="49234E4F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37767EC" w14:textId="097C2C4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07672C"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6DA723E" w14:textId="3A8D05F0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55DA67D" w14:textId="3E722C2B" w:rsidR="00677806" w:rsidRPr="00C82E41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2F7CE8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学术</w:t>
      </w:r>
      <w:r w:rsidR="00E56A59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活动</w:t>
      </w:r>
    </w:p>
    <w:p w14:paraId="3905DD33" w14:textId="6F007DC7" w:rsidR="005C607D" w:rsidRPr="00DF6AD7" w:rsidRDefault="00E56A59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1AD9EEE1" w:rsidR="005C607D" w:rsidRPr="00DF6AD7" w:rsidRDefault="00F954BF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100248">
        <w:rPr>
          <w:rFonts w:ascii="Times New Roman" w:eastAsia="宋体" w:hAnsi="Times New Roman"/>
          <w:sz w:val="24"/>
          <w:szCs w:val="24"/>
        </w:rPr>
        <w:t>-Macau 2024)</w:t>
      </w:r>
      <w:r>
        <w:rPr>
          <w:rFonts w:ascii="Times New Roman" w:eastAsia="宋体" w:hAnsi="Times New Roman" w:hint="eastAsia"/>
          <w:sz w:val="24"/>
          <w:szCs w:val="24"/>
        </w:rPr>
        <w:t>, Macau, 14</w:t>
      </w:r>
      <w:r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4B38054D" w:rsidR="005C607D" w:rsidRPr="00DF6AD7" w:rsidRDefault="00F954BF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2F7CE8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研究</w:t>
      </w:r>
      <w:r w:rsidR="0065271F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课题</w:t>
      </w:r>
    </w:p>
    <w:p w14:paraId="2CEFE99F" w14:textId="26D6F349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282DB1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4/2023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66BC7CEB" w:rsidR="00DA3516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E425A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2017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5393ED7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5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787928A1" w14:textId="1819899C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2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B18B248" w14:textId="7A06EFB4" w:rsidR="00DA3516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D7C4F7E" w14:textId="5D62073B" w:rsidR="00DA3516" w:rsidRPr="00F577E1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3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05027EBA" w14:textId="14A3CC27" w:rsidR="00DA3516" w:rsidRPr="00C938BB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0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BC452E7" w14:textId="6A65E18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3784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5AD3DA3" w14:textId="243AC526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380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22226843" w14:textId="5D024735" w:rsidR="00DA3516" w:rsidRPr="008D29FF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C81EF6">
        <w:rPr>
          <w:rFonts w:ascii="Times New Roman" w:eastAsia="宋体" w:hAnsi="Times New Roman"/>
          <w:sz w:val="24"/>
          <w:szCs w:val="24"/>
        </w:rPr>
        <w:t>5197843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1D06A836" w14:textId="18AC8B3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lastRenderedPageBreak/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15746">
        <w:rPr>
          <w:rFonts w:ascii="Times New Roman" w:eastAsia="宋体" w:hAnsi="Times New Roman"/>
          <w:sz w:val="24"/>
          <w:szCs w:val="24"/>
        </w:rPr>
        <w:t>2017SHZDZX02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133DED5F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5249B4">
        <w:rPr>
          <w:rFonts w:ascii="Times New Roman" w:eastAsia="宋体" w:hAnsi="Times New Roman"/>
          <w:sz w:val="24"/>
          <w:szCs w:val="24"/>
        </w:rPr>
        <w:t>52090W23000B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61EB65FC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6E0E6F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6E0E6F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221781" w14:textId="77777777" w:rsidR="00E32AB9" w:rsidRDefault="00E32AB9" w:rsidP="000F2CC4">
      <w:r>
        <w:separator/>
      </w:r>
    </w:p>
  </w:endnote>
  <w:endnote w:type="continuationSeparator" w:id="0">
    <w:p w14:paraId="688FE978" w14:textId="77777777" w:rsidR="00E32AB9" w:rsidRDefault="00E32AB9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DB3AA0" w14:textId="77777777" w:rsidR="00E32AB9" w:rsidRDefault="00E32AB9" w:rsidP="000F2CC4">
      <w:r>
        <w:separator/>
      </w:r>
    </w:p>
  </w:footnote>
  <w:footnote w:type="continuationSeparator" w:id="0">
    <w:p w14:paraId="7AA0EB63" w14:textId="77777777" w:rsidR="00E32AB9" w:rsidRDefault="00E32AB9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kFAM4R7MYtAAAA"/>
  </w:docVars>
  <w:rsids>
    <w:rsidRoot w:val="0065334A"/>
    <w:rsid w:val="00000B00"/>
    <w:rsid w:val="000014F6"/>
    <w:rsid w:val="00001658"/>
    <w:rsid w:val="00001D58"/>
    <w:rsid w:val="00003415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7672C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0F2C"/>
    <w:rsid w:val="000C5A85"/>
    <w:rsid w:val="000D0818"/>
    <w:rsid w:val="000D24AD"/>
    <w:rsid w:val="000D255B"/>
    <w:rsid w:val="000D4D01"/>
    <w:rsid w:val="000D6110"/>
    <w:rsid w:val="000E425A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A01"/>
    <w:rsid w:val="00191CA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6"/>
    <w:rsid w:val="0026504D"/>
    <w:rsid w:val="0027262E"/>
    <w:rsid w:val="002814D6"/>
    <w:rsid w:val="0028235A"/>
    <w:rsid w:val="00282DB1"/>
    <w:rsid w:val="00291258"/>
    <w:rsid w:val="002940CE"/>
    <w:rsid w:val="00295A6F"/>
    <w:rsid w:val="00296636"/>
    <w:rsid w:val="002A3279"/>
    <w:rsid w:val="002B6548"/>
    <w:rsid w:val="002C01D2"/>
    <w:rsid w:val="002C7F17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12A6F"/>
    <w:rsid w:val="0031770C"/>
    <w:rsid w:val="0033221B"/>
    <w:rsid w:val="0033360F"/>
    <w:rsid w:val="00343E18"/>
    <w:rsid w:val="00344E10"/>
    <w:rsid w:val="0034530B"/>
    <w:rsid w:val="00347AE3"/>
    <w:rsid w:val="0036296A"/>
    <w:rsid w:val="00364122"/>
    <w:rsid w:val="00365EB0"/>
    <w:rsid w:val="003719E9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3F6E"/>
    <w:rsid w:val="003D524A"/>
    <w:rsid w:val="003D5677"/>
    <w:rsid w:val="003D603D"/>
    <w:rsid w:val="003F1981"/>
    <w:rsid w:val="003F61CA"/>
    <w:rsid w:val="003F6708"/>
    <w:rsid w:val="004007F5"/>
    <w:rsid w:val="00411932"/>
    <w:rsid w:val="00412059"/>
    <w:rsid w:val="00412B27"/>
    <w:rsid w:val="004132D6"/>
    <w:rsid w:val="0041622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5F34"/>
    <w:rsid w:val="00544996"/>
    <w:rsid w:val="00545459"/>
    <w:rsid w:val="005532B0"/>
    <w:rsid w:val="0055487D"/>
    <w:rsid w:val="00557669"/>
    <w:rsid w:val="00562F41"/>
    <w:rsid w:val="00570194"/>
    <w:rsid w:val="00575A03"/>
    <w:rsid w:val="00576DB2"/>
    <w:rsid w:val="00581AC4"/>
    <w:rsid w:val="00584321"/>
    <w:rsid w:val="00585AEE"/>
    <w:rsid w:val="00586597"/>
    <w:rsid w:val="005901E6"/>
    <w:rsid w:val="005A1BD8"/>
    <w:rsid w:val="005B1D4E"/>
    <w:rsid w:val="005B5DCC"/>
    <w:rsid w:val="005C0865"/>
    <w:rsid w:val="005C607D"/>
    <w:rsid w:val="005C79C9"/>
    <w:rsid w:val="005D0B98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2A71"/>
    <w:rsid w:val="006D6970"/>
    <w:rsid w:val="006E0E6F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41A5B"/>
    <w:rsid w:val="0085146D"/>
    <w:rsid w:val="0085256E"/>
    <w:rsid w:val="00852863"/>
    <w:rsid w:val="00853BBF"/>
    <w:rsid w:val="0085790C"/>
    <w:rsid w:val="00863DD7"/>
    <w:rsid w:val="00867982"/>
    <w:rsid w:val="00876D75"/>
    <w:rsid w:val="00883EB9"/>
    <w:rsid w:val="00884C11"/>
    <w:rsid w:val="00885EBE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19B9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20BFC"/>
    <w:rsid w:val="00A302C6"/>
    <w:rsid w:val="00A36AEA"/>
    <w:rsid w:val="00A460F8"/>
    <w:rsid w:val="00A468D5"/>
    <w:rsid w:val="00A51D52"/>
    <w:rsid w:val="00A63CB8"/>
    <w:rsid w:val="00A73B41"/>
    <w:rsid w:val="00A73F66"/>
    <w:rsid w:val="00A754C9"/>
    <w:rsid w:val="00A83CE2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C3377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2955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4667C"/>
    <w:rsid w:val="00B50B6A"/>
    <w:rsid w:val="00B52369"/>
    <w:rsid w:val="00B562FA"/>
    <w:rsid w:val="00B61E33"/>
    <w:rsid w:val="00B648E7"/>
    <w:rsid w:val="00B76AB1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452B"/>
    <w:rsid w:val="00C87FC5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E662F"/>
    <w:rsid w:val="00CF2D8A"/>
    <w:rsid w:val="00CF3604"/>
    <w:rsid w:val="00CF3B1B"/>
    <w:rsid w:val="00D01DE9"/>
    <w:rsid w:val="00D12FA3"/>
    <w:rsid w:val="00D14A9A"/>
    <w:rsid w:val="00D17899"/>
    <w:rsid w:val="00D2116A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0BFE"/>
    <w:rsid w:val="00DD14CA"/>
    <w:rsid w:val="00DD621E"/>
    <w:rsid w:val="00DE07B9"/>
    <w:rsid w:val="00DE25C0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2AB9"/>
    <w:rsid w:val="00E34E35"/>
    <w:rsid w:val="00E35DA4"/>
    <w:rsid w:val="00E3697C"/>
    <w:rsid w:val="00E370AA"/>
    <w:rsid w:val="00E45809"/>
    <w:rsid w:val="00E46E72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22DF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27A90"/>
    <w:rsid w:val="00F35527"/>
    <w:rsid w:val="00F370EC"/>
    <w:rsid w:val="00F37798"/>
    <w:rsid w:val="00F43D3C"/>
    <w:rsid w:val="00F4642D"/>
    <w:rsid w:val="00F54E75"/>
    <w:rsid w:val="00F55334"/>
    <w:rsid w:val="00F577E1"/>
    <w:rsid w:val="00F60E76"/>
    <w:rsid w:val="00F61217"/>
    <w:rsid w:val="00F61D2B"/>
    <w:rsid w:val="00F67177"/>
    <w:rsid w:val="00F715CD"/>
    <w:rsid w:val="00F74248"/>
    <w:rsid w:val="00F85C55"/>
    <w:rsid w:val="00F954BF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4</TotalTime>
  <Pages>4</Pages>
  <Words>859</Words>
  <Characters>4898</Characters>
  <Application>Microsoft Office Word</Application>
  <DocSecurity>0</DocSecurity>
  <Lines>40</Lines>
  <Paragraphs>11</Paragraphs>
  <ScaleCrop>false</ScaleCrop>
  <Company/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77</cp:revision>
  <cp:lastPrinted>2024-06-18T05:46:00Z</cp:lastPrinted>
  <dcterms:created xsi:type="dcterms:W3CDTF">2023-03-15T15:20:00Z</dcterms:created>
  <dcterms:modified xsi:type="dcterms:W3CDTF">2024-06-18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